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727" w:rsidRPr="00441727" w:rsidRDefault="00B64AF3" w:rsidP="00441727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000000"/>
          <w:spacing w:val="-1"/>
          <w:sz w:val="27"/>
          <w:szCs w:val="27"/>
        </w:rPr>
      </w:pPr>
      <w:r w:rsidRPr="00B64AF3">
        <w:rPr>
          <w:rFonts w:ascii="Helvetica" w:eastAsia="Times New Roman" w:hAnsi="Helvetica" w:cs="Helvetica"/>
          <w:b/>
          <w:bCs/>
          <w:color w:val="000000"/>
          <w:spacing w:val="-1"/>
          <w:sz w:val="27"/>
          <w:szCs w:val="27"/>
        </w:rPr>
        <w:t>Sales Executive</w:t>
      </w:r>
      <w:r w:rsidR="00F04E81">
        <w:rPr>
          <w:rFonts w:ascii="Helvetica" w:eastAsia="Times New Roman" w:hAnsi="Helvetica" w:cs="Helvetica"/>
          <w:b/>
          <w:bCs/>
          <w:color w:val="000000"/>
          <w:spacing w:val="-1"/>
          <w:sz w:val="27"/>
          <w:szCs w:val="27"/>
        </w:rPr>
        <w:t xml:space="preserve"> (</w:t>
      </w:r>
      <w:r w:rsidR="001F298F">
        <w:rPr>
          <w:rFonts w:ascii="Helvetica" w:eastAsia="Times New Roman" w:hAnsi="Helvetica" w:cs="Helvetica"/>
          <w:b/>
          <w:bCs/>
          <w:color w:val="000000"/>
          <w:spacing w:val="-1"/>
          <w:sz w:val="27"/>
          <w:szCs w:val="27"/>
        </w:rPr>
        <w:t>Kelantan &amp; Terengganu</w:t>
      </w:r>
      <w:bookmarkStart w:id="0" w:name="_GoBack"/>
      <w:bookmarkEnd w:id="0"/>
      <w:r w:rsidR="00F04E81">
        <w:rPr>
          <w:rFonts w:ascii="Helvetica" w:eastAsia="Times New Roman" w:hAnsi="Helvetica" w:cs="Helvetica"/>
          <w:b/>
          <w:bCs/>
          <w:color w:val="000000"/>
          <w:spacing w:val="-1"/>
          <w:sz w:val="27"/>
          <w:szCs w:val="27"/>
        </w:rPr>
        <w:t>)</w:t>
      </w:r>
    </w:p>
    <w:p w:rsidR="00441727" w:rsidRDefault="00441727" w:rsidP="00441727">
      <w:pPr>
        <w:pStyle w:val="ListParagraph"/>
        <w:numPr>
          <w:ilvl w:val="0"/>
          <w:numId w:val="4"/>
        </w:numPr>
        <w:spacing w:after="0" w:line="240" w:lineRule="auto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Enjoy Travelling?</w:t>
      </w:r>
    </w:p>
    <w:p w:rsidR="00441727" w:rsidRDefault="00441727" w:rsidP="00441727">
      <w:pPr>
        <w:pStyle w:val="ListParagraph"/>
        <w:numPr>
          <w:ilvl w:val="0"/>
          <w:numId w:val="4"/>
        </w:numPr>
        <w:spacing w:after="0" w:line="240" w:lineRule="auto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Fast Career Advancement</w:t>
      </w:r>
    </w:p>
    <w:p w:rsidR="00441727" w:rsidRDefault="00441727" w:rsidP="00441727">
      <w:pPr>
        <w:pStyle w:val="ListParagraph"/>
        <w:numPr>
          <w:ilvl w:val="0"/>
          <w:numId w:val="4"/>
        </w:numPr>
        <w:spacing w:after="0" w:line="240" w:lineRule="auto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Quarterly Team Engagement</w:t>
      </w:r>
    </w:p>
    <w:p w:rsidR="00441727" w:rsidRPr="00441727" w:rsidRDefault="00441727" w:rsidP="00441727">
      <w:pPr>
        <w:pStyle w:val="ListParagraph"/>
        <w:spacing w:after="0" w:line="240" w:lineRule="auto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</w:p>
    <w:p w:rsidR="00B64AF3" w:rsidRPr="00B64AF3" w:rsidRDefault="00B64AF3" w:rsidP="00B64A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4AF3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Job Descriptions:</w:t>
      </w:r>
    </w:p>
    <w:p w:rsidR="00B64AF3" w:rsidRPr="00B64AF3" w:rsidRDefault="00B64AF3" w:rsidP="00B64A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To plan and achieve sales target, generate sales report and forecast for management review;</w:t>
      </w:r>
    </w:p>
    <w:p w:rsidR="00B64AF3" w:rsidRPr="00B64AF3" w:rsidRDefault="00B64AF3" w:rsidP="00B64A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To responsible in managing existing accounts;</w:t>
      </w:r>
    </w:p>
    <w:p w:rsidR="00B64AF3" w:rsidRPr="00B64AF3" w:rsidRDefault="00B64AF3" w:rsidP="00B64A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To open new business opportunity in targeted market and convert possible prospect into sales;</w:t>
      </w:r>
    </w:p>
    <w:p w:rsidR="00B64AF3" w:rsidRPr="00B64AF3" w:rsidRDefault="00B64AF3" w:rsidP="00B64A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To build and maintain good relation with customers and partners;</w:t>
      </w:r>
    </w:p>
    <w:p w:rsidR="00B64AF3" w:rsidRPr="00B64AF3" w:rsidRDefault="00B64AF3" w:rsidP="00B64A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To responsible attending customer's inquiry, feedback, correspondent and complaint.</w:t>
      </w:r>
    </w:p>
    <w:p w:rsidR="00B64AF3" w:rsidRPr="00B64AF3" w:rsidRDefault="00B64AF3" w:rsidP="00B64A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4AF3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Job Requirements: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Candidate must possess at least a SPM / STPM / Diploma / Degree, any field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At least 1 to 2 years of working experience in Sales and Marketing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Good working attitude with high motivation, responsible, possess good interpersonal skills and pleasant personality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Having goal-oriented, self-motivated and result-driven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 xml:space="preserve">Good command in Mandarin, English and </w:t>
      </w:r>
      <w:r w:rsidR="00DB5CB0">
        <w:rPr>
          <w:rFonts w:ascii="Helvetica" w:eastAsia="Times New Roman" w:hAnsi="Helvetica" w:cs="Helvetica"/>
          <w:sz w:val="21"/>
          <w:szCs w:val="21"/>
        </w:rPr>
        <w:t xml:space="preserve">Bahasa </w:t>
      </w:r>
      <w:proofErr w:type="spellStart"/>
      <w:r w:rsidR="00DB5CB0">
        <w:rPr>
          <w:rFonts w:ascii="Helvetica" w:eastAsia="Times New Roman" w:hAnsi="Helvetica" w:cs="Helvetica"/>
          <w:sz w:val="21"/>
          <w:szCs w:val="21"/>
        </w:rPr>
        <w:t>Melayu</w:t>
      </w:r>
      <w:proofErr w:type="spellEnd"/>
      <w:r w:rsidRPr="00B64AF3">
        <w:rPr>
          <w:rFonts w:ascii="Helvetica" w:eastAsia="Times New Roman" w:hAnsi="Helvetica" w:cs="Helvetica"/>
          <w:sz w:val="21"/>
          <w:szCs w:val="21"/>
        </w:rPr>
        <w:t xml:space="preserve"> in both written and oral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Fresh graduates / entry level are also encouraged to apply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Must possess own transport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Applicants must be willing to travel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Attractive Commission Scheme + Petrol card + Travelling Allowance will be provided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Non-locals are encouraged to apply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Accommodation is provided;</w:t>
      </w:r>
    </w:p>
    <w:p w:rsidR="00B64AF3" w:rsidRPr="00B64AF3" w:rsidRDefault="00B64AF3" w:rsidP="00B64A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Full-Time position(s) available.</w:t>
      </w:r>
    </w:p>
    <w:p w:rsidR="00B64AF3" w:rsidRPr="00B64AF3" w:rsidRDefault="00B64AF3" w:rsidP="00B64A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4AF3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Required document</w:t>
      </w:r>
      <w:proofErr w:type="gramStart"/>
      <w:r w:rsidRPr="00B64AF3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:</w:t>
      </w:r>
      <w:proofErr w:type="gramEnd"/>
      <w:r w:rsidRPr="00B64AF3">
        <w:rPr>
          <w:rFonts w:ascii="Helvetica" w:eastAsia="Times New Roman" w:hAnsi="Helvetica" w:cs="Helvetica"/>
          <w:color w:val="000000"/>
          <w:sz w:val="21"/>
          <w:szCs w:val="21"/>
        </w:rPr>
        <w:br/>
        <w:t>Interested candidates are requested to write in with:</w:t>
      </w:r>
    </w:p>
    <w:p w:rsidR="00B64AF3" w:rsidRPr="00B64AF3" w:rsidRDefault="00B64AF3" w:rsidP="00B64A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Updated resume stating qualifications, work experience, current and expected salary with a recent passport-sized photography;</w:t>
      </w:r>
    </w:p>
    <w:p w:rsidR="00B64AF3" w:rsidRPr="00B64AF3" w:rsidRDefault="00B64AF3" w:rsidP="00B64A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Transcripts from SPM to current level;</w:t>
      </w:r>
    </w:p>
    <w:p w:rsidR="00B64AF3" w:rsidRPr="00B64AF3" w:rsidRDefault="00B64AF3" w:rsidP="00B64A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NRIC photocopy;</w:t>
      </w:r>
    </w:p>
    <w:p w:rsidR="00B64AF3" w:rsidRPr="00B64AF3" w:rsidRDefault="00B64AF3" w:rsidP="00B64A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B64AF3">
        <w:rPr>
          <w:rFonts w:ascii="Helvetica" w:eastAsia="Times New Roman" w:hAnsi="Helvetica" w:cs="Helvetica"/>
          <w:sz w:val="21"/>
          <w:szCs w:val="21"/>
        </w:rPr>
        <w:t>Latest 3 months payslip.</w:t>
      </w:r>
    </w:p>
    <w:p w:rsidR="0090308D" w:rsidRDefault="0090308D"/>
    <w:sectPr w:rsidR="009030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8B251C"/>
    <w:multiLevelType w:val="hybridMultilevel"/>
    <w:tmpl w:val="A7F627E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C1F42"/>
    <w:multiLevelType w:val="multilevel"/>
    <w:tmpl w:val="A74C8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C801C1"/>
    <w:multiLevelType w:val="multilevel"/>
    <w:tmpl w:val="0B0C1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52305D"/>
    <w:multiLevelType w:val="multilevel"/>
    <w:tmpl w:val="12B27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bYwsjQ1NDM0MTJU0lEKTi0uzszPAykwqgUA4j2CICwAAAA="/>
  </w:docVars>
  <w:rsids>
    <w:rsidRoot w:val="00B64AF3"/>
    <w:rsid w:val="00061D75"/>
    <w:rsid w:val="001F298F"/>
    <w:rsid w:val="003C6173"/>
    <w:rsid w:val="00441727"/>
    <w:rsid w:val="0090308D"/>
    <w:rsid w:val="00B64AF3"/>
    <w:rsid w:val="00DB5CB0"/>
    <w:rsid w:val="00E20EE1"/>
    <w:rsid w:val="00F04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E1F81C-6909-4536-ADEC-534D1BD27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64A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64A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4417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0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E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86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phuah</dc:creator>
  <cp:keywords/>
  <dc:description/>
  <cp:lastModifiedBy>Andrea Choong</cp:lastModifiedBy>
  <cp:revision>2</cp:revision>
  <cp:lastPrinted>2020-03-24T02:05:00Z</cp:lastPrinted>
  <dcterms:created xsi:type="dcterms:W3CDTF">2021-08-23T09:47:00Z</dcterms:created>
  <dcterms:modified xsi:type="dcterms:W3CDTF">2021-08-23T09:47:00Z</dcterms:modified>
</cp:coreProperties>
</file>